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Abidjan, Ivory Coast</w:t>
      </w:r>
    </w:p>
    <w:p>
      <w:pPr>
        <w:pStyle w:val="BodyText"/>
      </w:pPr>
      <w:r>
        <w:t xml:space="preserve">Dear [Hiring Manager's Name],</w:t>
      </w:r>
    </w:p>
    <w:p>
      <w:pPr>
        <w:pStyle w:val="BodyText"/>
      </w:pPr>
      <w:r>
        <w:t xml:space="preserve">I am writing to express my enthusiastic interest in the Biomedical Engineer position at your esteemed organization in Ivory Coast Abidjan. As a dedicated professional with a strong academic background and hands-on experience in biomedical engineering, I am eager to contribute my technical expertise, innovative mindset, and passion for improving healthcare outcomes to support the growing medical technology sector in this vibrant region. The opportunity to work as a Biomedical Engineer in Ivory Coast Abidjan aligns perfectly with my career goals and commitment to addressing global health challenges through cutting-edge solutions.</w:t>
      </w:r>
    </w:p>
    <w:p>
      <w:pPr>
        <w:pStyle w:val="BodyText"/>
      </w:pPr>
      <w:r>
        <w:t xml:space="preserve">With a [insert degree, e.g., Master’s in Biomedical Engineering] from [University Name], I have developed a deep understanding of the intersection between engineering principles and healthcare. My academic training, coupled with practical experience in designing medical devices, optimizing diagnostic tools, and collaborating with healthcare professionals, has equipped me to tackle complex problems in biomedical engineering. Throughout my career, I have focused on creating accessible and sustainable technologies that meet the unique needs of diverse populations—a mission that resonates strongly with the dynamic healthcare landscape of Ivory Coast Abidjan.</w:t>
      </w:r>
    </w:p>
    <w:p>
      <w:pPr>
        <w:pStyle w:val="BodyText"/>
      </w:pPr>
      <w:r>
        <w:t xml:space="preserve">One of my most rewarding experiences was [insert specific project or achievement, e.g., "leading a team to design a low-cost ventilator prototype for rural clinics in Sub-Saharan Africa"]. This project not only honed my technical skills in CAD modeling, prototyping, and regulatory compliance but also reinforced the importance of tailoring solutions to local contexts. In Ivory Coast Abidjan, where healthcare infrastructure is expanding rapidly and demand for advanced medical technologies is rising, I believe my expertise can make a meaningful impact. Whether it’s developing point-of-care diagnostic tools or improving the efficiency of hospital equipment, I am committed to leveraging my Biomedical Engineer skills to address real-world challenges.</w:t>
      </w:r>
    </w:p>
    <w:p>
      <w:pPr>
        <w:pStyle w:val="BodyText"/>
      </w:pPr>
      <w:r>
        <w:t xml:space="preserve">My professional journey has also included [insert relevant work experience, e.g., "internships at medical device companies in Europe and Asia"] where I collaborated with multidisciplinary teams to bring innovative products from concept to market. These experiences taught me the value of cross-functional communication, project management, and adherence to international standards such as ISO 13485 for medical devices. I am particularly drawn to Ivory Coast Abidjan because of its strategic role as a hub for healthcare innovation in West Africa. The region’s growing investment in digital health, telemedicine, and public-private partnerships presents exciting opportunities for Biomedical Engineers to drive progress and improve patient care.</w:t>
      </w:r>
    </w:p>
    <w:p>
      <w:pPr>
        <w:pStyle w:val="BodyText"/>
      </w:pPr>
      <w:r>
        <w:t xml:space="preserve">I am especially inspired by the work of [mention a local organization, institution, or initiative in Ivory Coast Abidjan if applicable], which exemplifies the potential for engineering solutions to transform healthcare delivery. I am eager to contribute my skills in areas such as [list specific skills, e.g., "biomechanics, signal processing, or medical imaging"] to support similar initiatives. Additionally, my fluency in [language(s), e.g., English and French] and cultural adaptability would enable me to collaborate effectively with local stakeholders and navigate the unique challenges of the region.</w:t>
      </w:r>
    </w:p>
    <w:p>
      <w:pPr>
        <w:pStyle w:val="BodyText"/>
      </w:pPr>
      <w:r>
        <w:t xml:space="preserve">What excites me most about this opportunity is the chance to work as a Biomedical Engineer in Ivory Coast Abidjan, a place where innovation meets purpose. I am confident that my technical knowledge, problem-solving abilities, and dedication to improving healthcare access will align with your organization’s mission. I am also eager to learn from the expertise of local professionals and contribute to the development of sustainable medical technologies that empower communities.</w:t>
      </w:r>
    </w:p>
    <w:p>
      <w:pPr>
        <w:pStyle w:val="BodyText"/>
      </w:pPr>
      <w:r>
        <w:t xml:space="preserve">I would be honored to bring my background in Biomedical Engineering to your team in Ivory Coast Abidjan. I am available at your convenience for an interview and can be reached at [phone number] or [email address]. Thank you for considering my application. I look forward to the possibility of contributing to your organization’s success and making a lasting impact in this remarkable region.</w:t>
      </w:r>
    </w:p>
    <w:p>
      <w:pPr>
        <w:pStyle w:val="BodyText"/>
      </w:pPr>
      <w:r>
        <w:t xml:space="preserve">Sincerely,</w:t>
      </w:r>
      <w:r>
        <w:br/>
      </w:r>
      <w:r>
        <w:t xml:space="preserve">[Your Name]</w:t>
      </w:r>
    </w:p>
    <w:p>
      <w:pPr>
        <w:pStyle w:val="BodyText"/>
      </w:pPr>
      <w:r>
        <w:t xml:space="preserve">This Cover Letter is tailored for the Biomedical Engineer position in Ivory Coast Abidjan, emphasizing technical expertise, cultural alignment, and a commitment to healthca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Ivory Coast Abidjan</dc:title>
  <dc:creator/>
  <cp:keywords/>
  <dcterms:created xsi:type="dcterms:W3CDTF">2026-07-23T15:07:22Z</dcterms:created>
  <dcterms:modified xsi:type="dcterms:W3CDTF">2026-07-23T15:07:22Z</dcterms:modified>
</cp:coreProperties>
</file>

<file path=docProps/custom.xml><?xml version="1.0" encoding="utf-8"?>
<Properties xmlns="http://schemas.openxmlformats.org/officeDocument/2006/custom-properties" xmlns:vt="http://schemas.openxmlformats.org/officeDocument/2006/docPropsVTypes"/>
</file>